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E74A3D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8" o:title=""/>
                  <w10:wrap type="tight"/>
                </v:shape>
                <o:OLEObject Type="Embed" ProgID="PBrush" ShapeID="_x0000_s1026" DrawAspect="Content" ObjectID="_1536514257" r:id="rId9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091"/>
        <w:gridCol w:w="992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3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3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4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  <w:gridSpan w:val="2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D7BA0">
        <w:tc>
          <w:tcPr>
            <w:tcW w:w="6091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9297" w:type="dxa"/>
            <w:gridSpan w:val="4"/>
          </w:tcPr>
          <w:p w:rsidR="007E3A8A" w:rsidRDefault="008E10AF" w:rsidP="009C78E8">
            <w:pPr>
              <w:wordWrap/>
              <w:adjustRightInd w:val="0"/>
              <w:jc w:val="left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tore </w:t>
            </w:r>
            <w:r w:rsidR="001B3AFD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ll permutations of a string. </w:t>
            </w:r>
            <w:r w:rsidR="009C78E8" w:rsidRPr="009C78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the string “123” has permutations </w:t>
            </w:r>
          </w:p>
          <w:p w:rsidR="009C78E8" w:rsidRPr="009C78E8" w:rsidRDefault="009C78E8" w:rsidP="009C78E8">
            <w:pPr>
              <w:wordWrap/>
              <w:adjustRightInd w:val="0"/>
              <w:jc w:val="left"/>
              <w:rPr>
                <w:rFonts w:ascii="Calibri" w:hAnsi="Calibri" w:cs="Consolas" w:hint="eastAsia"/>
                <w:b/>
                <w:color w:val="0000FF"/>
                <w:kern w:val="0"/>
                <w:sz w:val="19"/>
                <w:szCs w:val="19"/>
              </w:rPr>
            </w:pPr>
            <w:r w:rsidRPr="009C78E8">
              <w:rPr>
                <w:rFonts w:ascii="Consolas" w:eastAsia="굴림체" w:hAnsi="Consolas" w:cs="Consolas"/>
                <w:b/>
                <w:color w:val="C7254E"/>
                <w:kern w:val="0"/>
                <w:sz w:val="19"/>
                <w:szCs w:val="19"/>
                <w:shd w:val="clear" w:color="auto" w:fill="F9F2F4"/>
              </w:rPr>
              <w:t>"123", "132", "213", "231", "312", "321".</w:t>
            </w:r>
          </w:p>
        </w:tc>
      </w:tr>
      <w:tr w:rsidR="00C03467" w:rsidTr="008D7BA0">
        <w:tc>
          <w:tcPr>
            <w:tcW w:w="6091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9297" w:type="dxa"/>
            <w:gridSpan w:val="4"/>
          </w:tcPr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36D1A" w:rsidRPr="00436D1A" w:rsidRDefault="00436D1A" w:rsidP="0055022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Permutatio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s, list);</w:t>
            </w:r>
          </w:p>
          <w:p w:rsidR="0091400D" w:rsidRDefault="0091400D" w:rsidP="009140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91400D" w:rsidRDefault="0091400D" w:rsidP="0091400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</w:t>
            </w:r>
            <w:r w:rsidR="003E7AE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ight.Length == </w:t>
            </w:r>
            <w:r w:rsidR="00FC02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63CAD" w:rsidRDefault="00363CAD" w:rsidP="003E7A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left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63CAD" w:rsidRDefault="00363CAD" w:rsidP="00FB38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ight.Length; i++)</w:t>
            </w:r>
            <w:r w:rsidR="00FB38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3CAD" w:rsidRDefault="00363CAD" w:rsidP="00FB3843">
            <w:pPr>
              <w:wordWrap/>
              <w:adjustRightInd w:val="0"/>
              <w:ind w:firstLineChars="250" w:firstLine="47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right.ElementAt(i) + right.Substring(0, i) + right.Substring(i + 1);</w:t>
            </w:r>
          </w:p>
          <w:p w:rsidR="00363CAD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GetPermutation(left + str.ElementAt(0), str.Substring(1), list);</w:t>
            </w:r>
          </w:p>
          <w:p w:rsidR="00363CAD" w:rsidRDefault="00363CAD" w:rsidP="00731CD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363CAD" w:rsidP="00363CA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DE17E8" w:rsidTr="00C2325D">
        <w:tc>
          <w:tcPr>
            <w:tcW w:w="15388" w:type="dxa"/>
            <w:gridSpan w:val="2"/>
          </w:tcPr>
          <w:p w:rsidR="00DE17E8" w:rsidRPr="001A3F57" w:rsidRDefault="00DE17E8" w:rsidP="00D41106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, i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ar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rr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6F2FDB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rl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</w:p>
        </w:tc>
      </w:tr>
      <w:tr w:rsidR="006F2FDB" w:rsidTr="00B67FE3">
        <w:trPr>
          <w:trHeight w:val="2055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p w:rsidR="00E135E4" w:rsidRDefault="00E135E4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320CB7" w:rsidTr="00320CB7">
        <w:tc>
          <w:tcPr>
            <w:tcW w:w="7694" w:type="dxa"/>
          </w:tcPr>
          <w:p w:rsidR="00320CB7" w:rsidRPr="00D568D7" w:rsidRDefault="00320CB7" w:rsidP="00C12382">
            <w:pPr>
              <w:jc w:val="left"/>
              <w:rPr>
                <w:rFonts w:ascii="Calibri" w:hAnsi="Calibri"/>
                <w:b/>
                <w:szCs w:val="20"/>
              </w:rPr>
            </w:pP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The set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3,…,</w:t>
            </w:r>
            <w:r w:rsidRPr="00D568D7">
              <w:rPr>
                <w:rStyle w:val="HTML"/>
                <w:rFonts w:ascii="Calibri" w:hAnsi="Calibri" w:cs="Consolas"/>
                <w:b/>
                <w:i/>
                <w:iCs/>
                <w:color w:val="C7254E"/>
                <w:sz w:val="20"/>
                <w:szCs w:val="20"/>
                <w:shd w:val="clear" w:color="auto" w:fill="F9F2F4"/>
              </w:rPr>
              <w:t>n</w:t>
            </w:r>
            <w:r w:rsidRPr="00D568D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]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ontains a total of</w:t>
            </w:r>
            <w:r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! unique permutations.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the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="00D900D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D900D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permutation sequence.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E91E83" w:rsidRPr="00D568D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E91E83" w:rsidRPr="00D568D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ll be between 1 and 9 inclusive.</w:t>
            </w:r>
          </w:p>
        </w:tc>
        <w:tc>
          <w:tcPr>
            <w:tcW w:w="7694" w:type="dxa"/>
          </w:tcPr>
          <w:p w:rsidR="00320CB7" w:rsidRDefault="00320CB7" w:rsidP="00D41106">
            <w:pPr>
              <w:rPr>
                <w:rFonts w:ascii="Calibri" w:hAnsi="Calibri" w:hint="eastAsia"/>
                <w:sz w:val="24"/>
              </w:rPr>
            </w:pPr>
          </w:p>
        </w:tc>
      </w:tr>
      <w:tr w:rsidR="00320CB7" w:rsidTr="00320CB7">
        <w:tc>
          <w:tcPr>
            <w:tcW w:w="7694" w:type="dxa"/>
          </w:tcPr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ermut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k) 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= n; i++) str +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str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factorial(n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--k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 0; i--)</w:t>
            </w:r>
            <w:r w:rsidR="0003217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 /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k /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s.ElementAt(c) + s.Substring(0, c) + s.Substring(c +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 = t.Substring(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 += t.Substring(0, 1)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k %= p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2094F" w:rsidRDefault="00D2094F" w:rsidP="00032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actori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 w:rsidR="006F63D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2094F" w:rsidRDefault="00D2094F" w:rsidP="006F63D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 - 1; i &gt;= 2; i--) n *= i;</w:t>
            </w:r>
          </w:p>
          <w:p w:rsidR="00D2094F" w:rsidRDefault="00D2094F" w:rsidP="00D2094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320CB7" w:rsidRDefault="00D2094F" w:rsidP="00D2094F">
            <w:pPr>
              <w:rPr>
                <w:rFonts w:ascii="Calibri" w:hAnsi="Calibri" w:hint="eastAsia"/>
                <w:sz w:val="24"/>
              </w:rPr>
            </w:pPr>
            <w:bookmarkStart w:id="0" w:name="_GoBack"/>
            <w:bookmarkEnd w:id="0"/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320CB7" w:rsidRDefault="00320CB7" w:rsidP="00D41106">
            <w:pPr>
              <w:rPr>
                <w:rFonts w:ascii="Calibri" w:hAnsi="Calibri" w:hint="eastAsia"/>
                <w:sz w:val="24"/>
              </w:rPr>
            </w:pPr>
          </w:p>
        </w:tc>
      </w:tr>
    </w:tbl>
    <w:p w:rsidR="00E135E4" w:rsidRPr="0098445E" w:rsidRDefault="00E135E4" w:rsidP="00D41106">
      <w:pPr>
        <w:spacing w:after="0" w:line="240" w:lineRule="auto"/>
        <w:rPr>
          <w:rFonts w:ascii="Calibri" w:hAnsi="Calibri" w:hint="eastAsia"/>
          <w:sz w:val="24"/>
        </w:rPr>
      </w:pPr>
    </w:p>
    <w:sectPr w:rsidR="00E135E4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74A3D" w:rsidRDefault="00E74A3D" w:rsidP="00A85673">
      <w:pPr>
        <w:spacing w:after="0" w:line="240" w:lineRule="auto"/>
      </w:pPr>
      <w:r>
        <w:separator/>
      </w:r>
    </w:p>
  </w:endnote>
  <w:endnote w:type="continuationSeparator" w:id="0">
    <w:p w:rsidR="00E74A3D" w:rsidRDefault="00E74A3D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74A3D" w:rsidRDefault="00E74A3D" w:rsidP="00A85673">
      <w:pPr>
        <w:spacing w:after="0" w:line="240" w:lineRule="auto"/>
      </w:pPr>
      <w:r>
        <w:separator/>
      </w:r>
    </w:p>
  </w:footnote>
  <w:footnote w:type="continuationSeparator" w:id="0">
    <w:p w:rsidR="00E74A3D" w:rsidRDefault="00E74A3D" w:rsidP="00A856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7E625A0"/>
    <w:multiLevelType w:val="multilevel"/>
    <w:tmpl w:val="5C6E56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rwUATPZ53ywAAAA=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20D9B"/>
    <w:rsid w:val="000247EB"/>
    <w:rsid w:val="00025CED"/>
    <w:rsid w:val="00025E86"/>
    <w:rsid w:val="00030C03"/>
    <w:rsid w:val="00032171"/>
    <w:rsid w:val="00033DD8"/>
    <w:rsid w:val="00034D29"/>
    <w:rsid w:val="00035101"/>
    <w:rsid w:val="0003621A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B86"/>
    <w:rsid w:val="000E58EF"/>
    <w:rsid w:val="000E6D59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CE2"/>
    <w:rsid w:val="00116947"/>
    <w:rsid w:val="001202DF"/>
    <w:rsid w:val="00122E2E"/>
    <w:rsid w:val="0012531F"/>
    <w:rsid w:val="0013182C"/>
    <w:rsid w:val="00133273"/>
    <w:rsid w:val="00133C9D"/>
    <w:rsid w:val="0013462D"/>
    <w:rsid w:val="00137419"/>
    <w:rsid w:val="001402A8"/>
    <w:rsid w:val="00140DE5"/>
    <w:rsid w:val="00140E57"/>
    <w:rsid w:val="00144FFD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F11"/>
    <w:rsid w:val="00181EB9"/>
    <w:rsid w:val="001831BF"/>
    <w:rsid w:val="0018353A"/>
    <w:rsid w:val="00185EA0"/>
    <w:rsid w:val="001860B1"/>
    <w:rsid w:val="00186376"/>
    <w:rsid w:val="00190B76"/>
    <w:rsid w:val="0019387A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632E"/>
    <w:rsid w:val="001A644F"/>
    <w:rsid w:val="001A69FD"/>
    <w:rsid w:val="001A788F"/>
    <w:rsid w:val="001B00D3"/>
    <w:rsid w:val="001B2ABA"/>
    <w:rsid w:val="001B3AB6"/>
    <w:rsid w:val="001B3AFD"/>
    <w:rsid w:val="001B49F0"/>
    <w:rsid w:val="001B5538"/>
    <w:rsid w:val="001C0D27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076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0CB7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3CAD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315"/>
    <w:rsid w:val="003E7AEB"/>
    <w:rsid w:val="003E7EA6"/>
    <w:rsid w:val="003F7918"/>
    <w:rsid w:val="004004B2"/>
    <w:rsid w:val="00401223"/>
    <w:rsid w:val="004023A6"/>
    <w:rsid w:val="00402E5B"/>
    <w:rsid w:val="004048D5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37CF"/>
    <w:rsid w:val="004349E9"/>
    <w:rsid w:val="00434D90"/>
    <w:rsid w:val="00435CEA"/>
    <w:rsid w:val="00436D1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4EBB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22A"/>
    <w:rsid w:val="0055093A"/>
    <w:rsid w:val="0055290C"/>
    <w:rsid w:val="00552E35"/>
    <w:rsid w:val="00553957"/>
    <w:rsid w:val="005550B9"/>
    <w:rsid w:val="00556C07"/>
    <w:rsid w:val="00563486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0ACD"/>
    <w:rsid w:val="005C7062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4CB5"/>
    <w:rsid w:val="00615B96"/>
    <w:rsid w:val="0061722D"/>
    <w:rsid w:val="006176DC"/>
    <w:rsid w:val="006221E8"/>
    <w:rsid w:val="00623D3F"/>
    <w:rsid w:val="00623F88"/>
    <w:rsid w:val="0062422A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F47"/>
    <w:rsid w:val="00671BF6"/>
    <w:rsid w:val="006747B6"/>
    <w:rsid w:val="00681919"/>
    <w:rsid w:val="00683C9B"/>
    <w:rsid w:val="00686962"/>
    <w:rsid w:val="00692641"/>
    <w:rsid w:val="00693745"/>
    <w:rsid w:val="0069430C"/>
    <w:rsid w:val="006950A6"/>
    <w:rsid w:val="00696149"/>
    <w:rsid w:val="006974FA"/>
    <w:rsid w:val="00697A00"/>
    <w:rsid w:val="006A7B43"/>
    <w:rsid w:val="006B1505"/>
    <w:rsid w:val="006B2598"/>
    <w:rsid w:val="006B25E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5C9E"/>
    <w:rsid w:val="006C723A"/>
    <w:rsid w:val="006D312C"/>
    <w:rsid w:val="006D4DF3"/>
    <w:rsid w:val="006D77C8"/>
    <w:rsid w:val="006D7993"/>
    <w:rsid w:val="006E03C2"/>
    <w:rsid w:val="006E0672"/>
    <w:rsid w:val="006E15AA"/>
    <w:rsid w:val="006E290A"/>
    <w:rsid w:val="006E485F"/>
    <w:rsid w:val="006E4BBB"/>
    <w:rsid w:val="006F2FDB"/>
    <w:rsid w:val="006F63D4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67CA"/>
    <w:rsid w:val="00731CDA"/>
    <w:rsid w:val="007322E1"/>
    <w:rsid w:val="00733672"/>
    <w:rsid w:val="007362AA"/>
    <w:rsid w:val="00736E12"/>
    <w:rsid w:val="007376BF"/>
    <w:rsid w:val="00737716"/>
    <w:rsid w:val="007402CE"/>
    <w:rsid w:val="00742485"/>
    <w:rsid w:val="007424A7"/>
    <w:rsid w:val="00744B95"/>
    <w:rsid w:val="0074637B"/>
    <w:rsid w:val="007472ED"/>
    <w:rsid w:val="007476A0"/>
    <w:rsid w:val="00751DD0"/>
    <w:rsid w:val="007521D2"/>
    <w:rsid w:val="0076324E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4CD5"/>
    <w:rsid w:val="007C52FA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A8A"/>
    <w:rsid w:val="007E3BDA"/>
    <w:rsid w:val="007E4D90"/>
    <w:rsid w:val="007E5F03"/>
    <w:rsid w:val="007F04DD"/>
    <w:rsid w:val="007F1799"/>
    <w:rsid w:val="007F3E9F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41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B35"/>
    <w:rsid w:val="008609F4"/>
    <w:rsid w:val="008610C8"/>
    <w:rsid w:val="00862DAF"/>
    <w:rsid w:val="0086320B"/>
    <w:rsid w:val="00864E79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D7BA0"/>
    <w:rsid w:val="008E0396"/>
    <w:rsid w:val="008E09F6"/>
    <w:rsid w:val="008E10AF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400D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A3FE5"/>
    <w:rsid w:val="009B05E4"/>
    <w:rsid w:val="009B1EF3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C78E8"/>
    <w:rsid w:val="009D141E"/>
    <w:rsid w:val="009E1EE7"/>
    <w:rsid w:val="009E200A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40C6"/>
    <w:rsid w:val="00A208E6"/>
    <w:rsid w:val="00A214A6"/>
    <w:rsid w:val="00A215C0"/>
    <w:rsid w:val="00A21CEC"/>
    <w:rsid w:val="00A22DED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4675"/>
    <w:rsid w:val="00A56D60"/>
    <w:rsid w:val="00A60718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277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1080C"/>
    <w:rsid w:val="00B11A37"/>
    <w:rsid w:val="00B13255"/>
    <w:rsid w:val="00B1349B"/>
    <w:rsid w:val="00B135F6"/>
    <w:rsid w:val="00B138C4"/>
    <w:rsid w:val="00B14415"/>
    <w:rsid w:val="00B148DC"/>
    <w:rsid w:val="00B14E23"/>
    <w:rsid w:val="00B1788A"/>
    <w:rsid w:val="00B17DC3"/>
    <w:rsid w:val="00B21189"/>
    <w:rsid w:val="00B227BE"/>
    <w:rsid w:val="00B243AB"/>
    <w:rsid w:val="00B2464A"/>
    <w:rsid w:val="00B25C1E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C8F"/>
    <w:rsid w:val="00B9737C"/>
    <w:rsid w:val="00B977F7"/>
    <w:rsid w:val="00BA20F2"/>
    <w:rsid w:val="00BA5265"/>
    <w:rsid w:val="00BA774C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5233"/>
    <w:rsid w:val="00BD6C14"/>
    <w:rsid w:val="00BD797A"/>
    <w:rsid w:val="00BE1D27"/>
    <w:rsid w:val="00BE2101"/>
    <w:rsid w:val="00BE403A"/>
    <w:rsid w:val="00BE44EB"/>
    <w:rsid w:val="00BF36EA"/>
    <w:rsid w:val="00BF4A16"/>
    <w:rsid w:val="00BF7AE7"/>
    <w:rsid w:val="00C00C7E"/>
    <w:rsid w:val="00C00C9B"/>
    <w:rsid w:val="00C01AA9"/>
    <w:rsid w:val="00C020ED"/>
    <w:rsid w:val="00C028B3"/>
    <w:rsid w:val="00C02F9B"/>
    <w:rsid w:val="00C03467"/>
    <w:rsid w:val="00C046E2"/>
    <w:rsid w:val="00C049F4"/>
    <w:rsid w:val="00C04FAB"/>
    <w:rsid w:val="00C115E0"/>
    <w:rsid w:val="00C12382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9B0"/>
    <w:rsid w:val="00CC037B"/>
    <w:rsid w:val="00CC499A"/>
    <w:rsid w:val="00CC5A90"/>
    <w:rsid w:val="00CC7517"/>
    <w:rsid w:val="00CC7909"/>
    <w:rsid w:val="00CD2917"/>
    <w:rsid w:val="00CD2CA6"/>
    <w:rsid w:val="00CD4F2F"/>
    <w:rsid w:val="00CD559D"/>
    <w:rsid w:val="00CD66EA"/>
    <w:rsid w:val="00CD6BCF"/>
    <w:rsid w:val="00CE0836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C8"/>
    <w:rsid w:val="00D14B55"/>
    <w:rsid w:val="00D14C11"/>
    <w:rsid w:val="00D15795"/>
    <w:rsid w:val="00D2094F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4E77"/>
    <w:rsid w:val="00D46D5D"/>
    <w:rsid w:val="00D479EA"/>
    <w:rsid w:val="00D50F81"/>
    <w:rsid w:val="00D51314"/>
    <w:rsid w:val="00D537EE"/>
    <w:rsid w:val="00D54C16"/>
    <w:rsid w:val="00D568D7"/>
    <w:rsid w:val="00D56AD8"/>
    <w:rsid w:val="00D57F2D"/>
    <w:rsid w:val="00D63CC2"/>
    <w:rsid w:val="00D661B4"/>
    <w:rsid w:val="00D67423"/>
    <w:rsid w:val="00D676BD"/>
    <w:rsid w:val="00D67A6D"/>
    <w:rsid w:val="00D71705"/>
    <w:rsid w:val="00D73120"/>
    <w:rsid w:val="00D75CA1"/>
    <w:rsid w:val="00D80678"/>
    <w:rsid w:val="00D81B8F"/>
    <w:rsid w:val="00D84C82"/>
    <w:rsid w:val="00D86B04"/>
    <w:rsid w:val="00D900D3"/>
    <w:rsid w:val="00D9324B"/>
    <w:rsid w:val="00D96784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C49"/>
    <w:rsid w:val="00DC7C73"/>
    <w:rsid w:val="00DC7D38"/>
    <w:rsid w:val="00DD0C34"/>
    <w:rsid w:val="00DD1419"/>
    <w:rsid w:val="00DD50A8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5E4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C72"/>
    <w:rsid w:val="00E32E56"/>
    <w:rsid w:val="00E34300"/>
    <w:rsid w:val="00E35DA5"/>
    <w:rsid w:val="00E35F1E"/>
    <w:rsid w:val="00E409D1"/>
    <w:rsid w:val="00E40FA7"/>
    <w:rsid w:val="00E41949"/>
    <w:rsid w:val="00E42C63"/>
    <w:rsid w:val="00E43919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4A3D"/>
    <w:rsid w:val="00E76BC6"/>
    <w:rsid w:val="00E8514B"/>
    <w:rsid w:val="00E91E83"/>
    <w:rsid w:val="00E92728"/>
    <w:rsid w:val="00E9412D"/>
    <w:rsid w:val="00E96F8C"/>
    <w:rsid w:val="00E9737C"/>
    <w:rsid w:val="00E97A34"/>
    <w:rsid w:val="00EA0792"/>
    <w:rsid w:val="00EA29FD"/>
    <w:rsid w:val="00EA57FB"/>
    <w:rsid w:val="00EA6232"/>
    <w:rsid w:val="00EA72DC"/>
    <w:rsid w:val="00EB04BA"/>
    <w:rsid w:val="00EB7747"/>
    <w:rsid w:val="00EC0E35"/>
    <w:rsid w:val="00EC19B7"/>
    <w:rsid w:val="00EC2197"/>
    <w:rsid w:val="00EC274A"/>
    <w:rsid w:val="00EC36D6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38D8"/>
    <w:rsid w:val="00EE406E"/>
    <w:rsid w:val="00EE6389"/>
    <w:rsid w:val="00EF0B3C"/>
    <w:rsid w:val="00EF355D"/>
    <w:rsid w:val="00EF3EAA"/>
    <w:rsid w:val="00EF40E2"/>
    <w:rsid w:val="00EF4AEC"/>
    <w:rsid w:val="00EF55EC"/>
    <w:rsid w:val="00EF6357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B3843"/>
    <w:rsid w:val="00FC023A"/>
    <w:rsid w:val="00FC05EC"/>
    <w:rsid w:val="00FC443D"/>
    <w:rsid w:val="00FC46DC"/>
    <w:rsid w:val="00FC4ECD"/>
    <w:rsid w:val="00FC65B1"/>
    <w:rsid w:val="00FC765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09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F516D5-B5B1-4C03-83F2-7A34D30135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7</TotalTime>
  <Pages>17</Pages>
  <Words>7028</Words>
  <Characters>40061</Characters>
  <Application>Microsoft Office Word</Application>
  <DocSecurity>0</DocSecurity>
  <Lines>333</Lines>
  <Paragraphs>9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420</cp:revision>
  <dcterms:created xsi:type="dcterms:W3CDTF">2016-08-23T11:36:00Z</dcterms:created>
  <dcterms:modified xsi:type="dcterms:W3CDTF">2016-09-27T11:44:00Z</dcterms:modified>
</cp:coreProperties>
</file>